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A42EAA" w14:textId="77777777" w:rsidR="00796BC2" w:rsidRPr="007C7C65" w:rsidRDefault="00796BC2" w:rsidP="00796BC2">
      <w:pPr>
        <w:ind w:left="-90" w:right="-810"/>
        <w:jc w:val="center"/>
        <w:rPr>
          <w:rFonts w:asciiTheme="minorHAnsi" w:hAnsiTheme="minorHAnsi" w:cstheme="minorHAnsi"/>
          <w:b/>
        </w:rPr>
      </w:pPr>
      <w:bookmarkStart w:id="0" w:name="_Hlk77597018"/>
      <w:r w:rsidRPr="007C7C65">
        <w:rPr>
          <w:rFonts w:asciiTheme="minorHAnsi" w:hAnsiTheme="minorHAnsi" w:cstheme="minorHAnsi"/>
          <w:b/>
        </w:rPr>
        <w:t>DISCIPLINARY COMMITTEE – IV</w:t>
      </w:r>
    </w:p>
    <w:p w14:paraId="1C9EE0EA" w14:textId="77777777" w:rsidR="00796BC2" w:rsidRPr="007C7C65" w:rsidRDefault="00796BC2" w:rsidP="00796BC2">
      <w:pPr>
        <w:ind w:left="-90" w:right="-810"/>
        <w:jc w:val="center"/>
        <w:rPr>
          <w:rFonts w:asciiTheme="minorHAnsi" w:hAnsiTheme="minorHAnsi" w:cstheme="minorHAnsi"/>
          <w:b/>
        </w:rPr>
      </w:pPr>
      <w:r w:rsidRPr="007C7C65">
        <w:rPr>
          <w:rFonts w:asciiTheme="minorHAnsi" w:hAnsiTheme="minorHAnsi" w:cstheme="minorHAnsi"/>
          <w:b/>
        </w:rPr>
        <w:t>(Constituted under Section 21 B)</w:t>
      </w:r>
    </w:p>
    <w:p w14:paraId="16272A7B" w14:textId="77777777" w:rsidR="00796BC2" w:rsidRPr="007C7C65" w:rsidRDefault="00796BC2" w:rsidP="00796BC2">
      <w:pPr>
        <w:ind w:left="-90" w:right="-810"/>
        <w:jc w:val="center"/>
        <w:rPr>
          <w:rFonts w:asciiTheme="minorHAnsi" w:hAnsiTheme="minorHAnsi" w:cstheme="minorHAnsi"/>
          <w:b/>
        </w:rPr>
      </w:pPr>
    </w:p>
    <w:p w14:paraId="5F6B655F" w14:textId="51BD21C7" w:rsidR="00796BC2" w:rsidRPr="00E67857" w:rsidRDefault="00796BC2" w:rsidP="00E67857">
      <w:pPr>
        <w:ind w:left="-90" w:right="-810"/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796BC2">
        <w:rPr>
          <w:rFonts w:asciiTheme="minorHAnsi" w:hAnsiTheme="minorHAnsi" w:cstheme="minorHAnsi"/>
          <w:b/>
          <w:sz w:val="28"/>
          <w:szCs w:val="28"/>
          <w:u w:val="single"/>
        </w:rPr>
        <w:t>CAUSE LIST</w:t>
      </w:r>
    </w:p>
    <w:p w14:paraId="3B04D57D" w14:textId="20F867A6" w:rsidR="00796BC2" w:rsidRPr="007C7C65" w:rsidRDefault="00796BC2" w:rsidP="00796BC2">
      <w:pPr>
        <w:ind w:left="-90" w:right="-810"/>
        <w:jc w:val="both"/>
        <w:rPr>
          <w:rFonts w:asciiTheme="minorHAnsi" w:hAnsiTheme="minorHAnsi" w:cstheme="minorHAnsi"/>
          <w:b/>
        </w:rPr>
      </w:pPr>
      <w:r w:rsidRPr="007C7C65">
        <w:rPr>
          <w:rFonts w:asciiTheme="minorHAnsi" w:hAnsiTheme="minorHAnsi" w:cstheme="minorHAnsi"/>
          <w:b/>
        </w:rPr>
        <w:t xml:space="preserve">Date of meeting:                                              </w:t>
      </w:r>
      <w:r w:rsidR="008718CA">
        <w:rPr>
          <w:rFonts w:asciiTheme="minorHAnsi" w:hAnsiTheme="minorHAnsi" w:cstheme="minorHAnsi"/>
          <w:b/>
        </w:rPr>
        <w:t>10</w:t>
      </w:r>
      <w:r w:rsidRPr="00CD40A8">
        <w:rPr>
          <w:rFonts w:asciiTheme="minorHAnsi" w:hAnsiTheme="minorHAnsi" w:cstheme="minorHAnsi"/>
          <w:b/>
          <w:vertAlign w:val="superscript"/>
        </w:rPr>
        <w:t>th</w:t>
      </w:r>
      <w:r>
        <w:rPr>
          <w:rFonts w:asciiTheme="minorHAnsi" w:hAnsiTheme="minorHAnsi" w:cstheme="minorHAnsi"/>
          <w:b/>
        </w:rPr>
        <w:t xml:space="preserve"> </w:t>
      </w:r>
      <w:r w:rsidR="004F1327">
        <w:rPr>
          <w:rFonts w:asciiTheme="minorHAnsi" w:hAnsiTheme="minorHAnsi" w:cstheme="minorHAnsi"/>
          <w:b/>
        </w:rPr>
        <w:t>August</w:t>
      </w:r>
      <w:r w:rsidRPr="007C7C65">
        <w:rPr>
          <w:rFonts w:asciiTheme="minorHAnsi" w:hAnsiTheme="minorHAnsi" w:cstheme="minorHAnsi"/>
          <w:b/>
        </w:rPr>
        <w:t xml:space="preserve"> 2021</w:t>
      </w:r>
      <w:r>
        <w:rPr>
          <w:rFonts w:asciiTheme="minorHAnsi" w:hAnsiTheme="minorHAnsi" w:cstheme="minorHAnsi"/>
          <w:b/>
        </w:rPr>
        <w:t xml:space="preserve"> </w:t>
      </w:r>
      <w:r w:rsidR="008718CA">
        <w:rPr>
          <w:rFonts w:asciiTheme="minorHAnsi" w:hAnsiTheme="minorHAnsi" w:cstheme="minorHAnsi"/>
          <w:b/>
        </w:rPr>
        <w:t>(Tuesday</w:t>
      </w:r>
      <w:r>
        <w:rPr>
          <w:rFonts w:asciiTheme="minorHAnsi" w:hAnsiTheme="minorHAnsi" w:cstheme="minorHAnsi"/>
          <w:b/>
        </w:rPr>
        <w:t xml:space="preserve">) </w:t>
      </w:r>
    </w:p>
    <w:p w14:paraId="437EE252" w14:textId="77777777" w:rsidR="00796BC2" w:rsidRPr="007C7C65" w:rsidRDefault="00796BC2" w:rsidP="00796BC2">
      <w:pPr>
        <w:ind w:left="-90" w:right="-810"/>
        <w:jc w:val="both"/>
        <w:rPr>
          <w:rFonts w:asciiTheme="minorHAnsi" w:hAnsiTheme="minorHAnsi" w:cstheme="minorHAnsi"/>
          <w:b/>
        </w:rPr>
      </w:pPr>
      <w:r w:rsidRPr="007C7C65">
        <w:rPr>
          <w:rFonts w:asciiTheme="minorHAnsi" w:hAnsiTheme="minorHAnsi" w:cstheme="minorHAnsi"/>
          <w:b/>
        </w:rPr>
        <w:t xml:space="preserve">Place of Meeting:                                            Through Video conferencing/Physical appearance at ICAI Bhawan, New Delhi </w:t>
      </w:r>
    </w:p>
    <w:p w14:paraId="75BD2952" w14:textId="77777777" w:rsidR="00796BC2" w:rsidRPr="007C7C65" w:rsidRDefault="00796BC2" w:rsidP="00796BC2">
      <w:pPr>
        <w:shd w:val="clear" w:color="auto" w:fill="FFFFFF"/>
        <w:tabs>
          <w:tab w:val="left" w:pos="9072"/>
        </w:tabs>
        <w:spacing w:line="253" w:lineRule="atLeast"/>
        <w:jc w:val="both"/>
        <w:rPr>
          <w:rFonts w:asciiTheme="minorHAnsi" w:hAnsiTheme="minorHAnsi" w:cstheme="minorHAnsi"/>
          <w:b/>
          <w:u w:val="single"/>
        </w:rPr>
      </w:pPr>
    </w:p>
    <w:p w14:paraId="74E71E34" w14:textId="07F0D5A0" w:rsidR="00796BC2" w:rsidRPr="00E829CF" w:rsidRDefault="00796BC2" w:rsidP="00796BC2">
      <w:pPr>
        <w:ind w:hanging="22"/>
        <w:jc w:val="both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 xml:space="preserve"> </w:t>
      </w:r>
      <w:r w:rsidRPr="00E829CF">
        <w:rPr>
          <w:rFonts w:asciiTheme="minorHAnsi" w:hAnsiTheme="minorHAnsi" w:cstheme="minorHAnsi"/>
          <w:b/>
          <w:u w:val="single"/>
        </w:rPr>
        <w:t>Consideration of case (s) listed for hearing under Rule 18 (6) of the Chartered Accountants (Procedure of Investigation of Professional and Other Misconduct and Conduct of Cases) Rules, 2007:</w:t>
      </w:r>
    </w:p>
    <w:p w14:paraId="617EB4FD" w14:textId="77777777" w:rsidR="00796BC2" w:rsidRPr="00E829CF" w:rsidRDefault="00796BC2" w:rsidP="00796BC2">
      <w:pPr>
        <w:ind w:left="-90" w:right="-810"/>
        <w:jc w:val="both"/>
        <w:rPr>
          <w:rFonts w:asciiTheme="minorHAnsi" w:hAnsiTheme="minorHAnsi" w:cstheme="minorHAnsi"/>
          <w:b/>
        </w:rPr>
      </w:pPr>
    </w:p>
    <w:p w14:paraId="54F230BD" w14:textId="77777777" w:rsidR="00796BC2" w:rsidRPr="00E829CF" w:rsidRDefault="00796BC2" w:rsidP="00796BC2">
      <w:pPr>
        <w:ind w:left="-90" w:right="-810"/>
        <w:jc w:val="both"/>
        <w:rPr>
          <w:rFonts w:asciiTheme="minorHAnsi" w:hAnsiTheme="minorHAnsi" w:cstheme="minorHAnsi"/>
          <w:b/>
        </w:rPr>
      </w:pPr>
      <w:r w:rsidRPr="00E829CF">
        <w:rPr>
          <w:rFonts w:asciiTheme="minorHAnsi" w:hAnsiTheme="minorHAnsi" w:cstheme="minorHAnsi"/>
          <w:b/>
        </w:rPr>
        <w:t>The details of cases which have been listed for hearing under Rule 18(6) are given as under:-</w:t>
      </w:r>
    </w:p>
    <w:p w14:paraId="6A44B2E7" w14:textId="77777777" w:rsidR="00796BC2" w:rsidRPr="00E829CF" w:rsidRDefault="00796BC2" w:rsidP="00796BC2">
      <w:pPr>
        <w:ind w:left="-90" w:right="-810"/>
        <w:jc w:val="both"/>
        <w:rPr>
          <w:rFonts w:asciiTheme="minorHAnsi" w:hAnsiTheme="minorHAnsi" w:cstheme="minorHAnsi"/>
          <w:b/>
        </w:rPr>
      </w:pPr>
    </w:p>
    <w:tbl>
      <w:tblPr>
        <w:tblW w:w="12758" w:type="dxa"/>
        <w:tblInd w:w="108" w:type="dxa"/>
        <w:tblLayout w:type="fixed"/>
        <w:tblLook w:val="00A0" w:firstRow="1" w:lastRow="0" w:firstColumn="1" w:lastColumn="0" w:noHBand="0" w:noVBand="0"/>
      </w:tblPr>
      <w:tblGrid>
        <w:gridCol w:w="709"/>
        <w:gridCol w:w="12049"/>
      </w:tblGrid>
      <w:tr w:rsidR="00796BC2" w:rsidRPr="00E829CF" w14:paraId="5B69F6BA" w14:textId="77777777" w:rsidTr="00796BC2">
        <w:trPr>
          <w:trHeight w:val="37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02580" w14:textId="54778903" w:rsidR="00796BC2" w:rsidRPr="00E829CF" w:rsidRDefault="00796BC2" w:rsidP="00B3794E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  <w:proofErr w:type="spellStart"/>
            <w:r w:rsidRPr="00E829CF">
              <w:rPr>
                <w:rFonts w:asciiTheme="minorHAnsi" w:hAnsiTheme="minorHAnsi" w:cstheme="minorHAnsi"/>
                <w:b/>
              </w:rPr>
              <w:t>SN</w:t>
            </w:r>
            <w:r>
              <w:rPr>
                <w:rFonts w:asciiTheme="minorHAnsi" w:hAnsiTheme="minorHAnsi" w:cstheme="minorHAnsi"/>
                <w:b/>
              </w:rPr>
              <w:t>o</w:t>
            </w:r>
            <w:proofErr w:type="spellEnd"/>
            <w:r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120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FB9AAE" w14:textId="77777777" w:rsidR="00796BC2" w:rsidRPr="00E829CF" w:rsidRDefault="00796BC2" w:rsidP="00B3794E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  <w:r w:rsidRPr="00E829CF">
              <w:rPr>
                <w:rFonts w:asciiTheme="minorHAnsi" w:hAnsiTheme="minorHAnsi" w:cstheme="minorHAnsi"/>
                <w:b/>
              </w:rPr>
              <w:t>Name and Ref no. of the cases</w:t>
            </w:r>
          </w:p>
        </w:tc>
      </w:tr>
      <w:tr w:rsidR="008718CA" w:rsidRPr="00E829CF" w14:paraId="0ADE6DD9" w14:textId="77777777" w:rsidTr="00796BC2">
        <w:trPr>
          <w:trHeight w:val="37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B1E9B" w14:textId="77777777" w:rsidR="008718CA" w:rsidRPr="008718CA" w:rsidRDefault="008718CA" w:rsidP="008718CA">
            <w:pPr>
              <w:spacing w:line="360" w:lineRule="auto"/>
              <w:rPr>
                <w:rFonts w:asciiTheme="minorHAnsi" w:hAnsiTheme="minorHAnsi" w:cstheme="minorHAnsi"/>
                <w:bCs/>
              </w:rPr>
            </w:pPr>
            <w:r w:rsidRPr="008718CA">
              <w:rPr>
                <w:rFonts w:asciiTheme="minorHAnsi" w:hAnsiTheme="minorHAnsi" w:cstheme="minorHAnsi"/>
                <w:bCs/>
              </w:rPr>
              <w:t>1.</w:t>
            </w:r>
          </w:p>
        </w:tc>
        <w:tc>
          <w:tcPr>
            <w:tcW w:w="120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88718A" w14:textId="77777777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 xml:space="preserve">CA. 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Avadesh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 Gupta (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M.No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. 516769), of M/s. SPMG &amp; 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Co.,New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 Delhi in Re:</w:t>
            </w:r>
          </w:p>
          <w:p w14:paraId="527C1283" w14:textId="77777777" w:rsidR="008718CA" w:rsidRDefault="008718CA" w:rsidP="008718CA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[PPR/NP/005/18-DD/12/INF/18/DC/836/2018]</w:t>
            </w:r>
          </w:p>
          <w:p w14:paraId="2C77CC1E" w14:textId="352B201F" w:rsidR="008718CA" w:rsidRPr="008718CA" w:rsidRDefault="008718CA" w:rsidP="008718CA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8718CA" w:rsidRPr="00E829CF" w14:paraId="0121F07F" w14:textId="77777777" w:rsidTr="00796BC2">
        <w:trPr>
          <w:trHeight w:val="37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8D43C" w14:textId="5B58B427" w:rsidR="008718CA" w:rsidRPr="008718CA" w:rsidRDefault="008718CA" w:rsidP="008718CA">
            <w:pPr>
              <w:spacing w:line="360" w:lineRule="auto"/>
              <w:rPr>
                <w:rFonts w:asciiTheme="minorHAnsi" w:hAnsiTheme="minorHAnsi" w:cstheme="minorHAnsi"/>
                <w:bCs/>
              </w:rPr>
            </w:pPr>
            <w:r w:rsidRPr="008718CA">
              <w:rPr>
                <w:rFonts w:asciiTheme="minorHAnsi" w:hAnsiTheme="minorHAnsi" w:cstheme="minorHAnsi"/>
                <w:bCs/>
              </w:rPr>
              <w:t>2.</w:t>
            </w:r>
          </w:p>
        </w:tc>
        <w:tc>
          <w:tcPr>
            <w:tcW w:w="120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7B7C73" w14:textId="440AF5D1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CA Ajay Mathur (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M.No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. 082223) M/s. G S Mathur &amp; </w:t>
            </w:r>
            <w:r w:rsidR="004F1327" w:rsidRPr="008718CA">
              <w:rPr>
                <w:rFonts w:asciiTheme="minorHAnsi" w:hAnsiTheme="minorHAnsi" w:cstheme="minorHAnsi"/>
                <w:color w:val="000000"/>
              </w:rPr>
              <w:t>Co.,</w:t>
            </w:r>
            <w:r w:rsidRPr="008718CA">
              <w:rPr>
                <w:rFonts w:asciiTheme="minorHAnsi" w:hAnsiTheme="minorHAnsi" w:cstheme="minorHAnsi"/>
                <w:color w:val="000000"/>
              </w:rPr>
              <w:t xml:space="preserve"> New Delhi in Re:</w:t>
            </w:r>
          </w:p>
          <w:p w14:paraId="2442E3D5" w14:textId="77777777" w:rsid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[PPR/NP/005/18-DD/15/INF/18/DC/837/2018]</w:t>
            </w:r>
          </w:p>
          <w:p w14:paraId="1BBEC896" w14:textId="10017DC7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8718CA" w:rsidRPr="00E829CF" w14:paraId="7CC7AB33" w14:textId="77777777" w:rsidTr="00796BC2">
        <w:trPr>
          <w:trHeight w:val="37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3EEFD" w14:textId="75042FDB" w:rsidR="008718CA" w:rsidRPr="008718CA" w:rsidRDefault="008718CA" w:rsidP="008718CA">
            <w:pPr>
              <w:spacing w:line="360" w:lineRule="auto"/>
              <w:rPr>
                <w:rFonts w:asciiTheme="minorHAnsi" w:hAnsiTheme="minorHAnsi" w:cstheme="minorHAnsi"/>
                <w:bCs/>
              </w:rPr>
            </w:pPr>
            <w:r w:rsidRPr="008718CA">
              <w:rPr>
                <w:rFonts w:asciiTheme="minorHAnsi" w:hAnsiTheme="minorHAnsi" w:cstheme="minorHAnsi"/>
                <w:bCs/>
              </w:rPr>
              <w:t>3.</w:t>
            </w:r>
          </w:p>
        </w:tc>
        <w:tc>
          <w:tcPr>
            <w:tcW w:w="120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FCDA57" w14:textId="2D453FBE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CA Sanjay Jain (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M.No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. 086784) of M/s. MKPS &amp; </w:t>
            </w:r>
            <w:r w:rsidR="004F1327" w:rsidRPr="008718CA">
              <w:rPr>
                <w:rFonts w:asciiTheme="minorHAnsi" w:hAnsiTheme="minorHAnsi" w:cstheme="minorHAnsi"/>
                <w:color w:val="000000"/>
              </w:rPr>
              <w:t>Associates, New</w:t>
            </w:r>
            <w:r w:rsidRPr="008718CA">
              <w:rPr>
                <w:rFonts w:asciiTheme="minorHAnsi" w:hAnsiTheme="minorHAnsi" w:cstheme="minorHAnsi"/>
                <w:color w:val="000000"/>
              </w:rPr>
              <w:t xml:space="preserve"> Delhi in Re:</w:t>
            </w:r>
          </w:p>
          <w:p w14:paraId="1CA56431" w14:textId="77777777" w:rsid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[PPR/NP/005/18-DD/14/INF/18/DC/838/2018]</w:t>
            </w:r>
          </w:p>
          <w:p w14:paraId="66022EBB" w14:textId="0A2DDDDF" w:rsidR="008718CA" w:rsidRPr="008718CA" w:rsidRDefault="008718CA" w:rsidP="008718CA">
            <w:pPr>
              <w:spacing w:line="276" w:lineRule="auto"/>
              <w:rPr>
                <w:rFonts w:asciiTheme="minorHAnsi" w:eastAsiaTheme="minorHAnsi" w:hAnsiTheme="minorHAnsi" w:cstheme="minorHAnsi"/>
                <w:color w:val="000000"/>
                <w:lang w:val="en-IN"/>
              </w:rPr>
            </w:pPr>
          </w:p>
        </w:tc>
      </w:tr>
      <w:tr w:rsidR="008718CA" w:rsidRPr="00E829CF" w14:paraId="7A9B0889" w14:textId="77777777" w:rsidTr="00796BC2">
        <w:trPr>
          <w:trHeight w:val="37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FB99E" w14:textId="3CACCFC8" w:rsidR="008718CA" w:rsidRPr="008718CA" w:rsidRDefault="008718CA" w:rsidP="008718CA">
            <w:pPr>
              <w:spacing w:line="360" w:lineRule="auto"/>
              <w:rPr>
                <w:rFonts w:asciiTheme="minorHAnsi" w:hAnsiTheme="minorHAnsi" w:cstheme="minorHAnsi"/>
                <w:bCs/>
              </w:rPr>
            </w:pPr>
            <w:r w:rsidRPr="008718CA">
              <w:rPr>
                <w:rFonts w:asciiTheme="minorHAnsi" w:hAnsiTheme="minorHAnsi" w:cstheme="minorHAnsi"/>
                <w:bCs/>
              </w:rPr>
              <w:t>4.</w:t>
            </w:r>
          </w:p>
        </w:tc>
        <w:tc>
          <w:tcPr>
            <w:tcW w:w="120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A813FC" w14:textId="54CBA721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CA. Dalbir Singh Gulati (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M.No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. 081024) of M/s. HDSG &amp; </w:t>
            </w:r>
            <w:r w:rsidR="004F1327" w:rsidRPr="008718CA">
              <w:rPr>
                <w:rFonts w:asciiTheme="minorHAnsi" w:hAnsiTheme="minorHAnsi" w:cstheme="minorHAnsi"/>
                <w:color w:val="000000"/>
              </w:rPr>
              <w:t>Associates,</w:t>
            </w:r>
            <w:r w:rsidRPr="008718CA">
              <w:rPr>
                <w:rFonts w:asciiTheme="minorHAnsi" w:hAnsiTheme="minorHAnsi" w:cstheme="minorHAnsi"/>
                <w:color w:val="000000"/>
              </w:rPr>
              <w:t xml:space="preserve"> New Delhi in Re:</w:t>
            </w:r>
          </w:p>
          <w:p w14:paraId="74B62171" w14:textId="77777777" w:rsidR="008718CA" w:rsidRDefault="008718CA" w:rsidP="008718CA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[PPR/NP/005/18-DD/11/INF/18/DC/839/2018]</w:t>
            </w:r>
          </w:p>
          <w:p w14:paraId="68F7844A" w14:textId="3B7438DC" w:rsidR="008718CA" w:rsidRPr="008718CA" w:rsidRDefault="008718CA" w:rsidP="008718CA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8718CA" w:rsidRPr="00E829CF" w14:paraId="59FEE8D3" w14:textId="77777777" w:rsidTr="00796BC2">
        <w:trPr>
          <w:trHeight w:val="37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36110" w14:textId="4CAC02CC" w:rsidR="008718CA" w:rsidRPr="008718CA" w:rsidRDefault="008718CA" w:rsidP="008718CA">
            <w:pPr>
              <w:spacing w:line="360" w:lineRule="auto"/>
              <w:rPr>
                <w:rFonts w:asciiTheme="minorHAnsi" w:hAnsiTheme="minorHAnsi" w:cstheme="minorHAnsi"/>
                <w:bCs/>
              </w:rPr>
            </w:pPr>
            <w:r w:rsidRPr="008718CA">
              <w:rPr>
                <w:rFonts w:asciiTheme="minorHAnsi" w:hAnsiTheme="minorHAnsi" w:cstheme="minorHAnsi"/>
                <w:bCs/>
              </w:rPr>
              <w:t>5.</w:t>
            </w:r>
          </w:p>
        </w:tc>
        <w:tc>
          <w:tcPr>
            <w:tcW w:w="120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9A48D3" w14:textId="1ACB8224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CA. P. Venugopal (M.No.035034) of Suri &amp; Co.</w:t>
            </w:r>
            <w:r w:rsidR="004F1327" w:rsidRPr="008718CA">
              <w:rPr>
                <w:rFonts w:asciiTheme="minorHAnsi" w:hAnsiTheme="minorHAnsi" w:cstheme="minorHAnsi"/>
                <w:color w:val="000000"/>
              </w:rPr>
              <w:t>, Chennai</w:t>
            </w:r>
            <w:r w:rsidRPr="008718CA">
              <w:rPr>
                <w:rFonts w:asciiTheme="minorHAnsi" w:hAnsiTheme="minorHAnsi" w:cstheme="minorHAnsi"/>
                <w:color w:val="000000"/>
              </w:rPr>
              <w:t xml:space="preserve"> in Re:</w:t>
            </w:r>
          </w:p>
          <w:p w14:paraId="6EE2B2CD" w14:textId="77777777" w:rsid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  <w:lang w:val="en-IN"/>
              </w:rPr>
            </w:pPr>
            <w:r w:rsidRPr="008718CA">
              <w:rPr>
                <w:rFonts w:asciiTheme="minorHAnsi" w:hAnsiTheme="minorHAnsi" w:cstheme="minorHAnsi"/>
                <w:color w:val="000000"/>
                <w:lang w:val="en-IN"/>
              </w:rPr>
              <w:t>[PPR/NP/005/18-DD/13/INF/18/DC/840/2018]</w:t>
            </w:r>
          </w:p>
          <w:p w14:paraId="0FA57825" w14:textId="1B3F851F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  <w:lang w:val="en-IN"/>
              </w:rPr>
            </w:pPr>
          </w:p>
        </w:tc>
      </w:tr>
      <w:tr w:rsidR="008718CA" w:rsidRPr="00E829CF" w14:paraId="68D99816" w14:textId="77777777" w:rsidTr="00796BC2">
        <w:trPr>
          <w:trHeight w:val="37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6C823" w14:textId="77777777" w:rsidR="008718CA" w:rsidRPr="008718CA" w:rsidRDefault="008718CA" w:rsidP="008718CA">
            <w:pPr>
              <w:spacing w:line="360" w:lineRule="auto"/>
              <w:rPr>
                <w:rFonts w:asciiTheme="minorHAnsi" w:hAnsiTheme="minorHAnsi" w:cstheme="minorHAnsi"/>
                <w:bCs/>
              </w:rPr>
            </w:pPr>
            <w:r w:rsidRPr="008718CA">
              <w:rPr>
                <w:rFonts w:asciiTheme="minorHAnsi" w:hAnsiTheme="minorHAnsi" w:cstheme="minorHAnsi"/>
                <w:bCs/>
              </w:rPr>
              <w:lastRenderedPageBreak/>
              <w:t>6</w:t>
            </w:r>
          </w:p>
        </w:tc>
        <w:tc>
          <w:tcPr>
            <w:tcW w:w="120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1452FF" w14:textId="77777777" w:rsidR="008718CA" w:rsidRPr="008718CA" w:rsidRDefault="008718CA" w:rsidP="008718CA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Shri Sandeep Kumar, Mohali (Punjab)</w:t>
            </w:r>
          </w:p>
          <w:p w14:paraId="17C0B7B6" w14:textId="77777777" w:rsidR="008718CA" w:rsidRPr="008718CA" w:rsidRDefault="008718CA" w:rsidP="008718CA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-Vs-</w:t>
            </w:r>
          </w:p>
          <w:p w14:paraId="57548800" w14:textId="77777777" w:rsidR="008718CA" w:rsidRPr="008718CA" w:rsidRDefault="008718CA" w:rsidP="008718CA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 xml:space="preserve">CA. Rajesh 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Mehru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 (M.No.090725) of M/s. Rajesh 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Mehru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 &amp; Co., Chartered Accountants, Ludhiana</w:t>
            </w:r>
          </w:p>
          <w:p w14:paraId="58D119DA" w14:textId="18094A5E" w:rsidR="008718CA" w:rsidRPr="008718CA" w:rsidRDefault="008718CA" w:rsidP="008718CA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[PR/61/15/DD/65/2015/DC/801/2018]</w:t>
            </w:r>
            <w:r w:rsidRPr="008718CA">
              <w:rPr>
                <w:rFonts w:asciiTheme="minorHAnsi" w:hAnsiTheme="minorHAnsi" w:cstheme="minorHAnsi"/>
                <w:color w:val="000000"/>
              </w:rPr>
              <w:t>]</w:t>
            </w:r>
          </w:p>
        </w:tc>
      </w:tr>
      <w:tr w:rsidR="008718CA" w:rsidRPr="00E829CF" w14:paraId="728CC8BA" w14:textId="77777777" w:rsidTr="00796BC2">
        <w:trPr>
          <w:trHeight w:val="37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C604D" w14:textId="77777777" w:rsidR="008718CA" w:rsidRPr="008718CA" w:rsidRDefault="008718CA" w:rsidP="008718CA">
            <w:pPr>
              <w:spacing w:line="360" w:lineRule="auto"/>
              <w:rPr>
                <w:rFonts w:asciiTheme="minorHAnsi" w:hAnsiTheme="minorHAnsi" w:cstheme="minorHAnsi"/>
                <w:bCs/>
              </w:rPr>
            </w:pPr>
            <w:r w:rsidRPr="008718CA">
              <w:rPr>
                <w:rFonts w:asciiTheme="minorHAnsi" w:hAnsiTheme="minorHAnsi" w:cstheme="minorHAnsi"/>
                <w:bCs/>
              </w:rPr>
              <w:t>7.</w:t>
            </w:r>
          </w:p>
        </w:tc>
        <w:tc>
          <w:tcPr>
            <w:tcW w:w="120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270211" w14:textId="34B88FFF" w:rsidR="008718CA" w:rsidRPr="008718CA" w:rsidRDefault="008718CA" w:rsidP="008718CA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lang w:val="en-IN"/>
              </w:rPr>
            </w:pPr>
            <w:r w:rsidRPr="008718CA">
              <w:rPr>
                <w:rFonts w:asciiTheme="minorHAnsi" w:eastAsia="Times New Roman" w:hAnsiTheme="minorHAnsi" w:cstheme="minorHAnsi"/>
                <w:lang w:val="en-IN"/>
              </w:rPr>
              <w:t>Shri Anil Gupta, New Delhi</w:t>
            </w:r>
          </w:p>
          <w:p w14:paraId="1586F7EE" w14:textId="77777777" w:rsidR="008718CA" w:rsidRPr="008718CA" w:rsidRDefault="008718CA" w:rsidP="008718CA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lang w:val="en-IN"/>
              </w:rPr>
            </w:pPr>
            <w:r w:rsidRPr="008718CA">
              <w:rPr>
                <w:rFonts w:asciiTheme="minorHAnsi" w:eastAsia="Times New Roman" w:hAnsiTheme="minorHAnsi" w:cstheme="minorHAnsi"/>
                <w:lang w:val="en-IN"/>
              </w:rPr>
              <w:t xml:space="preserve"> -Vs-</w:t>
            </w:r>
          </w:p>
          <w:p w14:paraId="75E23050" w14:textId="77777777" w:rsidR="008718CA" w:rsidRPr="008718CA" w:rsidRDefault="008718CA" w:rsidP="008718CA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lang w:val="en-IN"/>
              </w:rPr>
            </w:pPr>
            <w:r w:rsidRPr="008718CA">
              <w:rPr>
                <w:rFonts w:asciiTheme="minorHAnsi" w:eastAsia="Times New Roman" w:hAnsiTheme="minorHAnsi" w:cstheme="minorHAnsi"/>
                <w:lang w:val="en-IN"/>
              </w:rPr>
              <w:t xml:space="preserve">CA. Jagmohan Singh Bons (M.No.098485) of M/s. JDA &amp; Co., Chartered Accountants, New Delhi </w:t>
            </w:r>
          </w:p>
          <w:p w14:paraId="5368B24B" w14:textId="461E6B5B" w:rsidR="008718CA" w:rsidRPr="008718CA" w:rsidRDefault="008718CA" w:rsidP="008718CA">
            <w:pPr>
              <w:spacing w:line="276" w:lineRule="auto"/>
              <w:jc w:val="both"/>
              <w:rPr>
                <w:rFonts w:asciiTheme="minorHAnsi" w:eastAsia="Times New Roman" w:hAnsiTheme="minorHAnsi" w:cstheme="minorHAnsi"/>
                <w:lang w:val="en-IN"/>
              </w:rPr>
            </w:pPr>
            <w:r w:rsidRPr="008718CA">
              <w:rPr>
                <w:rFonts w:asciiTheme="minorHAnsi" w:eastAsia="Times New Roman" w:hAnsiTheme="minorHAnsi" w:cstheme="minorHAnsi"/>
                <w:lang w:val="en-IN"/>
              </w:rPr>
              <w:t>[PR/229/15/DD/217/2015/DC/804/2015]</w:t>
            </w:r>
          </w:p>
        </w:tc>
      </w:tr>
      <w:tr w:rsidR="008718CA" w:rsidRPr="00E829CF" w14:paraId="2850B472" w14:textId="77777777" w:rsidTr="00796BC2">
        <w:trPr>
          <w:trHeight w:val="37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D6D7A" w14:textId="77777777" w:rsidR="008718CA" w:rsidRPr="008718CA" w:rsidRDefault="008718CA" w:rsidP="008718CA">
            <w:pPr>
              <w:spacing w:line="360" w:lineRule="auto"/>
              <w:rPr>
                <w:rFonts w:asciiTheme="minorHAnsi" w:hAnsiTheme="minorHAnsi" w:cstheme="minorHAnsi"/>
                <w:bCs/>
              </w:rPr>
            </w:pPr>
            <w:r w:rsidRPr="008718CA">
              <w:rPr>
                <w:rFonts w:asciiTheme="minorHAnsi" w:hAnsiTheme="minorHAnsi" w:cstheme="minorHAnsi"/>
                <w:bCs/>
              </w:rPr>
              <w:t>8.</w:t>
            </w:r>
          </w:p>
        </w:tc>
        <w:tc>
          <w:tcPr>
            <w:tcW w:w="120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53E33D" w14:textId="77777777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 xml:space="preserve">Smt. Melanie Maria Fernandes, Goa       </w:t>
            </w:r>
          </w:p>
          <w:p w14:paraId="434149B1" w14:textId="77777777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-Vs-</w:t>
            </w:r>
          </w:p>
          <w:p w14:paraId="3AB4DD6C" w14:textId="67F398A7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 xml:space="preserve">CA. 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Radhey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 Krishna </w:t>
            </w:r>
            <w:r w:rsidR="004F1327" w:rsidRPr="008718CA">
              <w:rPr>
                <w:rFonts w:asciiTheme="minorHAnsi" w:hAnsiTheme="minorHAnsi" w:cstheme="minorHAnsi"/>
                <w:color w:val="000000"/>
              </w:rPr>
              <w:t>Agrawal (</w:t>
            </w:r>
            <w:r w:rsidRPr="008718CA">
              <w:rPr>
                <w:rFonts w:asciiTheme="minorHAnsi" w:hAnsiTheme="minorHAnsi" w:cstheme="minorHAnsi"/>
                <w:color w:val="000000"/>
              </w:rPr>
              <w:t xml:space="preserve">M. No.76984) of M/s M. D. Gujarati &amp;Co., Chartered Accountants, New Delhi </w:t>
            </w:r>
          </w:p>
          <w:p w14:paraId="1B265327" w14:textId="67F892A3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[PR/113/2014-DD/123/2014/DC/561/2017]</w:t>
            </w:r>
          </w:p>
        </w:tc>
      </w:tr>
      <w:tr w:rsidR="008718CA" w:rsidRPr="00E829CF" w14:paraId="616E6DE8" w14:textId="77777777" w:rsidTr="00796BC2">
        <w:trPr>
          <w:trHeight w:val="37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9C4A0" w14:textId="74BF5E5C" w:rsidR="008718CA" w:rsidRPr="008718CA" w:rsidRDefault="008718CA" w:rsidP="008718CA">
            <w:pPr>
              <w:spacing w:line="360" w:lineRule="auto"/>
              <w:rPr>
                <w:rFonts w:asciiTheme="minorHAnsi" w:hAnsiTheme="minorHAnsi" w:cstheme="minorHAnsi"/>
                <w:bCs/>
              </w:rPr>
            </w:pPr>
            <w:r w:rsidRPr="008718CA">
              <w:rPr>
                <w:rFonts w:asciiTheme="minorHAnsi" w:hAnsiTheme="minorHAnsi" w:cstheme="minorHAnsi"/>
                <w:bCs/>
              </w:rPr>
              <w:t>9.</w:t>
            </w:r>
          </w:p>
        </w:tc>
        <w:tc>
          <w:tcPr>
            <w:tcW w:w="120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9E4DF5" w14:textId="77777777" w:rsidR="008718CA" w:rsidRPr="008718CA" w:rsidRDefault="008718CA" w:rsidP="008718CA">
            <w:pPr>
              <w:jc w:val="both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 xml:space="preserve">Chief Manager, State Bank of Patiala, 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Narwana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  <w:p w14:paraId="0B216FC5" w14:textId="77777777" w:rsidR="008718CA" w:rsidRPr="008718CA" w:rsidRDefault="008718CA" w:rsidP="008718CA">
            <w:pPr>
              <w:jc w:val="both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 xml:space="preserve">-vs- </w:t>
            </w:r>
          </w:p>
          <w:p w14:paraId="1CC9A226" w14:textId="75A578FF" w:rsidR="008718CA" w:rsidRPr="008718CA" w:rsidRDefault="008718CA" w:rsidP="008718CA">
            <w:pPr>
              <w:jc w:val="both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 xml:space="preserve">CA. </w:t>
            </w:r>
            <w:r w:rsidR="004F1327" w:rsidRPr="008718CA">
              <w:rPr>
                <w:rFonts w:asciiTheme="minorHAnsi" w:hAnsiTheme="minorHAnsi" w:cstheme="minorHAnsi"/>
                <w:color w:val="000000"/>
              </w:rPr>
              <w:t>Manoj Kumar</w:t>
            </w:r>
            <w:r w:rsidRPr="008718CA">
              <w:rPr>
                <w:rFonts w:asciiTheme="minorHAnsi" w:hAnsiTheme="minorHAnsi" w:cstheme="minorHAnsi"/>
                <w:color w:val="000000"/>
              </w:rPr>
              <w:t xml:space="preserve"> (M.No.93061) 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Prop.of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 M/s. Manoj 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Visharad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 &amp; Associates, 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Narwana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 (Hr.)</w:t>
            </w:r>
          </w:p>
          <w:p w14:paraId="4E9912AE" w14:textId="5AC8E4A6" w:rsidR="008718CA" w:rsidRPr="008718CA" w:rsidRDefault="008718CA" w:rsidP="004F1327">
            <w:pPr>
              <w:jc w:val="both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[PR 266/13/DD/07/2014/DC/460/2016]</w:t>
            </w:r>
          </w:p>
        </w:tc>
      </w:tr>
      <w:tr w:rsidR="008718CA" w:rsidRPr="00E829CF" w14:paraId="6727D574" w14:textId="77777777" w:rsidTr="00796BC2">
        <w:trPr>
          <w:trHeight w:val="37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07E1E" w14:textId="1CEFAB36" w:rsidR="008718CA" w:rsidRPr="008718CA" w:rsidRDefault="008718CA" w:rsidP="008718CA">
            <w:pPr>
              <w:spacing w:line="360" w:lineRule="auto"/>
              <w:rPr>
                <w:rFonts w:asciiTheme="minorHAnsi" w:hAnsiTheme="minorHAnsi" w:cstheme="minorHAnsi"/>
                <w:bCs/>
              </w:rPr>
            </w:pPr>
            <w:r w:rsidRPr="008718CA">
              <w:rPr>
                <w:rFonts w:asciiTheme="minorHAnsi" w:hAnsiTheme="minorHAnsi" w:cstheme="minorHAnsi"/>
                <w:bCs/>
              </w:rPr>
              <w:t>10.</w:t>
            </w:r>
          </w:p>
        </w:tc>
        <w:tc>
          <w:tcPr>
            <w:tcW w:w="120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EA18DF" w14:textId="77777777" w:rsidR="004F1327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 xml:space="preserve">CA Prem Kumar 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Gumber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, New Delhi </w:t>
            </w:r>
          </w:p>
          <w:p w14:paraId="08B3D98C" w14:textId="681FD2E2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 xml:space="preserve">-vs- </w:t>
            </w:r>
          </w:p>
          <w:p w14:paraId="03C25C79" w14:textId="77777777" w:rsid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CA Simran Singh (M.No.098641) M/s D Singh &amp; Co., Delhi</w:t>
            </w:r>
          </w:p>
          <w:p w14:paraId="14E3184C" w14:textId="7CDF0FD7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 xml:space="preserve"> [PR/158/17-DD/176/2017/DC/1130/2019]</w:t>
            </w:r>
          </w:p>
        </w:tc>
      </w:tr>
      <w:tr w:rsidR="008718CA" w:rsidRPr="00E829CF" w14:paraId="56BFDF33" w14:textId="77777777" w:rsidTr="00796BC2">
        <w:trPr>
          <w:trHeight w:val="37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6186A" w14:textId="18F078DD" w:rsidR="008718CA" w:rsidRPr="008718CA" w:rsidRDefault="008718CA" w:rsidP="008718CA">
            <w:pPr>
              <w:spacing w:line="360" w:lineRule="auto"/>
              <w:rPr>
                <w:rFonts w:asciiTheme="minorHAnsi" w:hAnsiTheme="minorHAnsi" w:cstheme="minorHAnsi"/>
                <w:bCs/>
              </w:rPr>
            </w:pPr>
            <w:r w:rsidRPr="008718CA">
              <w:rPr>
                <w:rFonts w:asciiTheme="minorHAnsi" w:hAnsiTheme="minorHAnsi" w:cstheme="minorHAnsi"/>
                <w:bCs/>
              </w:rPr>
              <w:t>11.</w:t>
            </w:r>
          </w:p>
        </w:tc>
        <w:tc>
          <w:tcPr>
            <w:tcW w:w="120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BAAA1A" w14:textId="77777777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 xml:space="preserve">Shri Umesh 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Chugh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>, Chief Manager, Zonal Internal Audit Division, Bank of Baroda, New Delhi</w:t>
            </w:r>
          </w:p>
          <w:p w14:paraId="381C94FE" w14:textId="77777777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-vs-</w:t>
            </w:r>
          </w:p>
          <w:p w14:paraId="3B8C9D54" w14:textId="77777777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 xml:space="preserve">CA. Manoj </w:t>
            </w:r>
            <w:proofErr w:type="spellStart"/>
            <w:r w:rsidRPr="008718CA">
              <w:rPr>
                <w:rFonts w:asciiTheme="minorHAnsi" w:hAnsiTheme="minorHAnsi" w:cstheme="minorHAnsi"/>
                <w:color w:val="000000"/>
              </w:rPr>
              <w:t>Pangotra</w:t>
            </w:r>
            <w:proofErr w:type="spellEnd"/>
            <w:r w:rsidRPr="008718CA">
              <w:rPr>
                <w:rFonts w:asciiTheme="minorHAnsi" w:hAnsiTheme="minorHAnsi" w:cstheme="minorHAnsi"/>
                <w:color w:val="000000"/>
              </w:rPr>
              <w:t xml:space="preserve"> (M. No. 096372), M/s V D Tiwari &amp; Co. (FRN 002882N), Chartered Accountants, New Delhi</w:t>
            </w:r>
          </w:p>
          <w:p w14:paraId="0D537BC5" w14:textId="09F259B0" w:rsidR="008718CA" w:rsidRPr="008718CA" w:rsidRDefault="008718CA" w:rsidP="008718CA">
            <w:p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r w:rsidRPr="008718CA">
              <w:rPr>
                <w:rFonts w:asciiTheme="minorHAnsi" w:hAnsiTheme="minorHAnsi" w:cstheme="minorHAnsi"/>
                <w:color w:val="000000"/>
              </w:rPr>
              <w:t>[PR/307/15/DD/22/2016/DC/674/2017]</w:t>
            </w:r>
          </w:p>
        </w:tc>
      </w:tr>
      <w:bookmarkEnd w:id="0"/>
    </w:tbl>
    <w:p w14:paraId="58E98F94" w14:textId="11D36D5E" w:rsidR="00E67857" w:rsidRPr="00441D9B" w:rsidRDefault="00E67857" w:rsidP="00441D9B">
      <w:pPr>
        <w:tabs>
          <w:tab w:val="left" w:pos="5010"/>
        </w:tabs>
      </w:pPr>
    </w:p>
    <w:sectPr w:rsidR="00E67857" w:rsidRPr="00441D9B" w:rsidSect="00864EB6">
      <w:pgSz w:w="15840" w:h="12240" w:orient="landscape"/>
      <w:pgMar w:top="1440" w:right="1665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D1CD3A" w14:textId="77777777" w:rsidR="008247B9" w:rsidRDefault="008247B9" w:rsidP="00E67857">
      <w:r>
        <w:separator/>
      </w:r>
    </w:p>
  </w:endnote>
  <w:endnote w:type="continuationSeparator" w:id="0">
    <w:p w14:paraId="51C91EE6" w14:textId="77777777" w:rsidR="008247B9" w:rsidRDefault="008247B9" w:rsidP="00E678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55F2BC" w14:textId="77777777" w:rsidR="008247B9" w:rsidRDefault="008247B9" w:rsidP="00E67857">
      <w:r>
        <w:separator/>
      </w:r>
    </w:p>
  </w:footnote>
  <w:footnote w:type="continuationSeparator" w:id="0">
    <w:p w14:paraId="1663D07C" w14:textId="77777777" w:rsidR="008247B9" w:rsidRDefault="008247B9" w:rsidP="00E678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ED6E5D"/>
    <w:multiLevelType w:val="hybridMultilevel"/>
    <w:tmpl w:val="173A5A18"/>
    <w:lvl w:ilvl="0" w:tplc="151085E4">
      <w:start w:val="12"/>
      <w:numFmt w:val="bullet"/>
      <w:lvlText w:val=""/>
      <w:lvlJc w:val="left"/>
      <w:pPr>
        <w:ind w:left="270" w:hanging="360"/>
      </w:pPr>
      <w:rPr>
        <w:rFonts w:ascii="Symbol" w:eastAsia="Calibri" w:hAnsi="Symbol" w:cs="Arial" w:hint="default"/>
      </w:rPr>
    </w:lvl>
    <w:lvl w:ilvl="1" w:tplc="40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" w15:restartNumberingAfterBreak="0">
    <w:nsid w:val="57715F65"/>
    <w:multiLevelType w:val="hybridMultilevel"/>
    <w:tmpl w:val="2B9C4E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DKwMLYwADEslHSUglOLizPz80AKDGsBR3LW4ywAAAA="/>
  </w:docVars>
  <w:rsids>
    <w:rsidRoot w:val="00D50100"/>
    <w:rsid w:val="000A2E6E"/>
    <w:rsid w:val="000C3055"/>
    <w:rsid w:val="000D12E3"/>
    <w:rsid w:val="00163FE7"/>
    <w:rsid w:val="00165802"/>
    <w:rsid w:val="001756BD"/>
    <w:rsid w:val="001C14AD"/>
    <w:rsid w:val="001E03FD"/>
    <w:rsid w:val="00285409"/>
    <w:rsid w:val="002D5D0C"/>
    <w:rsid w:val="002E070F"/>
    <w:rsid w:val="002E5F29"/>
    <w:rsid w:val="003308CA"/>
    <w:rsid w:val="0038786D"/>
    <w:rsid w:val="00395D92"/>
    <w:rsid w:val="003B5B6D"/>
    <w:rsid w:val="003E0E8F"/>
    <w:rsid w:val="00440E92"/>
    <w:rsid w:val="00441D9B"/>
    <w:rsid w:val="004C6089"/>
    <w:rsid w:val="004F1327"/>
    <w:rsid w:val="005165D6"/>
    <w:rsid w:val="00540F8C"/>
    <w:rsid w:val="0057442A"/>
    <w:rsid w:val="005E7952"/>
    <w:rsid w:val="005F5A06"/>
    <w:rsid w:val="006F7561"/>
    <w:rsid w:val="00702279"/>
    <w:rsid w:val="007133E4"/>
    <w:rsid w:val="00740FE3"/>
    <w:rsid w:val="007653E5"/>
    <w:rsid w:val="00790CF2"/>
    <w:rsid w:val="00796BC2"/>
    <w:rsid w:val="007C7C65"/>
    <w:rsid w:val="007E2C10"/>
    <w:rsid w:val="007F0F88"/>
    <w:rsid w:val="008247B9"/>
    <w:rsid w:val="0084007B"/>
    <w:rsid w:val="00864EB6"/>
    <w:rsid w:val="008718CA"/>
    <w:rsid w:val="00897322"/>
    <w:rsid w:val="00904A2C"/>
    <w:rsid w:val="00930396"/>
    <w:rsid w:val="00935D58"/>
    <w:rsid w:val="009563E2"/>
    <w:rsid w:val="009E4968"/>
    <w:rsid w:val="00A10EF5"/>
    <w:rsid w:val="00A403AC"/>
    <w:rsid w:val="00A947B8"/>
    <w:rsid w:val="00AB755E"/>
    <w:rsid w:val="00AD59C1"/>
    <w:rsid w:val="00B329A5"/>
    <w:rsid w:val="00B568CF"/>
    <w:rsid w:val="00B60B62"/>
    <w:rsid w:val="00B67FFA"/>
    <w:rsid w:val="00B73BBD"/>
    <w:rsid w:val="00BA5ECA"/>
    <w:rsid w:val="00BD4570"/>
    <w:rsid w:val="00BF41DD"/>
    <w:rsid w:val="00BF4505"/>
    <w:rsid w:val="00C070C3"/>
    <w:rsid w:val="00C628A7"/>
    <w:rsid w:val="00C704E8"/>
    <w:rsid w:val="00C75A57"/>
    <w:rsid w:val="00C75CFE"/>
    <w:rsid w:val="00C927E4"/>
    <w:rsid w:val="00C93BEF"/>
    <w:rsid w:val="00CC1D07"/>
    <w:rsid w:val="00CC5B1A"/>
    <w:rsid w:val="00CD367B"/>
    <w:rsid w:val="00D11D71"/>
    <w:rsid w:val="00D50100"/>
    <w:rsid w:val="00E0100B"/>
    <w:rsid w:val="00E67857"/>
    <w:rsid w:val="00E82541"/>
    <w:rsid w:val="00EB22DB"/>
    <w:rsid w:val="00EC44D2"/>
    <w:rsid w:val="00F07225"/>
    <w:rsid w:val="00F35978"/>
    <w:rsid w:val="00F41069"/>
    <w:rsid w:val="00F417CE"/>
    <w:rsid w:val="00F47A07"/>
    <w:rsid w:val="00F50807"/>
    <w:rsid w:val="00F76A51"/>
    <w:rsid w:val="00F82001"/>
    <w:rsid w:val="00F835DD"/>
    <w:rsid w:val="00F85804"/>
    <w:rsid w:val="00FB7170"/>
    <w:rsid w:val="00FD75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61B87"/>
  <w15:docId w15:val="{B96FA637-F322-41F2-80CA-68026B0C8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D58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56BD"/>
    <w:pPr>
      <w:keepNext/>
      <w:spacing w:before="240" w:after="60" w:line="276" w:lineRule="auto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56BD"/>
    <w:pPr>
      <w:spacing w:before="240" w:after="60" w:line="276" w:lineRule="auto"/>
      <w:outlineLvl w:val="6"/>
    </w:pPr>
    <w:rPr>
      <w:rFonts w:ascii="Calibri" w:eastAsia="Times New Roman" w:hAnsi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5D58"/>
    <w:pPr>
      <w:ind w:left="720"/>
    </w:pPr>
    <w:rPr>
      <w:rFonts w:eastAsia="Times New Roman"/>
    </w:rPr>
  </w:style>
  <w:style w:type="paragraph" w:styleId="NormalWeb">
    <w:name w:val="Normal (Web)"/>
    <w:basedOn w:val="Normal"/>
    <w:uiPriority w:val="99"/>
    <w:rsid w:val="00935D58"/>
    <w:pPr>
      <w:spacing w:before="100" w:beforeAutospacing="1" w:after="100" w:afterAutospacing="1"/>
    </w:pPr>
    <w:rPr>
      <w:rFonts w:eastAsia="Times New Roman"/>
      <w:lang w:val="en-IN"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56BD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56BD"/>
    <w:rPr>
      <w:rFonts w:ascii="Calibri" w:eastAsia="Times New Roman" w:hAnsi="Calibri" w:cs="Times New Roman"/>
      <w:sz w:val="24"/>
      <w:szCs w:val="24"/>
    </w:rPr>
  </w:style>
  <w:style w:type="paragraph" w:styleId="NoSpacing">
    <w:name w:val="No Spacing"/>
    <w:uiPriority w:val="1"/>
    <w:qFormat/>
    <w:rsid w:val="001756BD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customStyle="1" w:styleId="font71">
    <w:name w:val="font71"/>
    <w:rsid w:val="00285409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151">
    <w:name w:val="font151"/>
    <w:rsid w:val="00285409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0F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FE3"/>
    <w:rPr>
      <w:rFonts w:ascii="Tahoma" w:eastAsia="Calibri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785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7857"/>
    <w:rPr>
      <w:rFonts w:ascii="Times New Roman" w:eastAsia="Calibri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785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7857"/>
    <w:rPr>
      <w:rFonts w:ascii="Times New Roman" w:eastAsia="Calibri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2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5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5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Bansal - ICAI/Project Associate/Disciplinary</dc:creator>
  <cp:keywords/>
  <dc:description/>
  <cp:lastModifiedBy>Himanshu Bansal - ICAI/Project Associate/Disciplinary</cp:lastModifiedBy>
  <cp:revision>97</cp:revision>
  <cp:lastPrinted>2020-10-23T10:04:00Z</cp:lastPrinted>
  <dcterms:created xsi:type="dcterms:W3CDTF">2020-07-22T10:53:00Z</dcterms:created>
  <dcterms:modified xsi:type="dcterms:W3CDTF">2021-07-29T06:18:00Z</dcterms:modified>
</cp:coreProperties>
</file>